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r>
        <w:t xml:space="preserve"> </w:t>
      </w:r>
      <w:r>
        <w:t xml:space="preserve">Rio</w:t>
      </w:r>
      <w:r>
        <w:t xml:space="preserve"> </w:t>
      </w:r>
      <w:r>
        <w:t xml:space="preserve">de</w:t>
      </w:r>
      <w:r>
        <w:t xml:space="preserve"> </w:t>
      </w:r>
      <w:r>
        <w:t xml:space="preserve">Janeiro</w:t>
      </w:r>
    </w:p>
    <w:bookmarkStart w:id="20" w:name="Xcf197c21a753f5c5752f376d01e90aa74d1ef2f"/>
    <w:p>
      <w:pPr>
        <w:pStyle w:val="Heading1"/>
      </w:pPr>
      <w:r>
        <w:t xml:space="preserve">Internship Application Letter: Electrician Trainee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Insert Company Name]</w:t>
      </w:r>
      <w:r>
        <w:br/>
      </w:r>
      <w:r>
        <w:rPr>
          <w:bCs/>
          <w:b/>
        </w:rPr>
        <w:t xml:space="preserve">Company Address:</w:t>
      </w:r>
      <w:r>
        <w:br/>
      </w:r>
      <w:r>
        <w:t xml:space="preserve">[Insert Company Address]</w:t>
      </w:r>
      <w:r>
        <w:br/>
      </w:r>
      <w:r>
        <w:t xml:space="preserve">Rio de Janeiro, Brazil</w:t>
      </w:r>
    </w:p>
    <w:p>
      <w:pPr>
        <w:pStyle w:val="BodyText"/>
      </w:pPr>
      <w:r>
        <w:t xml:space="preserve">Subject: Application for Electrician Internship Position at [Company Name], Rio de Janeiro</w:t>
      </w:r>
    </w:p>
    <w:p>
      <w:pPr>
        <w:pStyle w:val="BodyText"/>
      </w:pPr>
      <w:r>
        <w:t xml:space="preserve">Dear Hiring Manager,</w:t>
      </w:r>
    </w:p>
    <w:p>
      <w:pPr>
        <w:pStyle w:val="BodyText"/>
      </w:pPr>
      <w:r>
        <w:t xml:space="preserve">I am writing to express my profound enthusiasm for the Electrician Internship position currently available at your esteemed organization in Rio de Janeiro, Brazil. As a dedicated and technically proficient student pursuing a degree in Electrical Engineering Technology at Federal University of Rio de Janeiro (UFRJ), I have meticulously prepared myself to contribute meaningfully to your team while gaining invaluable hands-on experience within one of the most dynamic urban electrical landscapes in South America. This internship represents not merely a professional opportunity, but a crucial step toward my aspiration to become a skilled and responsible electrician serving the infrastructure needs of Rio de Janeiro.</w:t>
      </w:r>
    </w:p>
    <w:p>
      <w:pPr>
        <w:pStyle w:val="BodyText"/>
      </w:pPr>
      <w:r>
        <w:t xml:space="preserve">Rio de Janeiro’s unique electrical environment – spanning from the historic charm of Lapa and Copacabana to the modern demands of Barra da Tijuca and the complex infrastructure challenges within favelas like Rocinha – presents an unparalleled learning ground for any aspiring electrician. I am deeply motivated by the opportunity to apply classroom knowledge in real-world settings across this vibrant city, where reliable electrical systems are essential for public safety, tourism, cultural events like Carnival, and sustainable urban development initiatives. My academic training has emphasized Brazilian electrical standards (NBR 5410), safety protocols under Lei 11.788/2008 governing internships in Brazil, and the practical application of circuit analysis within diverse residential and commercial contexts. I understand that success as an electrician in Rio requires not only technical proficiency but also cultural awareness, adaptability to varied work environments, and a commitment to contributing positively to community well-being – values I embody through my studies and volunteer experiences.</w:t>
      </w:r>
    </w:p>
    <w:p>
      <w:pPr>
        <w:pStyle w:val="BodyText"/>
      </w:pPr>
      <w:r>
        <w:t xml:space="preserve">My academic journey at UFRJ has equipped me with a robust foundation in electrical theory. Courses such as "Electrical Installations," "Power Systems Analysis," and "Safety Standards in Electrical Work" provided comprehensive theoretical knowledge, which I actively complemented with practical laboratory exercises. In the university’s state-of-the-art electrical lab, I gained hands-on experience with circuit design, fault diagnosis using multimeters and oscilloscopes, basic wiring techniques for residential panels (simulating NBR 5410 compliance), and safe handling of tools. Furthermore, I completed a mandatory 60-hour technical workshop on "Low-Voltage Electrical Installations," certified by the Brazilian Association of Technical Standards (ABNT), focusing specifically on the requirements relevant to Rio’s unique housing and commercial sectors. This experience taught me to meticulously follow safety procedures – from proper PPE usage to lockout/tagout protocols – understanding that in a city with such dense population centers, adherence to safety is non-negotiable.</w:t>
      </w:r>
    </w:p>
    <w:p>
      <w:pPr>
        <w:pStyle w:val="BodyText"/>
      </w:pPr>
      <w:r>
        <w:t xml:space="preserve">Beyond formal education, I sought practical exposure relevant to the Brazilian electrical field. During my summer break in 2023, I volunteered with "Energia para Todos" (Energy for All), a local NGO based in Rio de Janeiro focused on providing basic electrical safety training and minor repairs to underserved communities. Assisting certified electricians, I helped install simple lighting circuits in community centers and conducted preliminary safety checks on existing installations under strict supervision. This experience was invaluable; it immersed me in the realities of working within Rio’s diverse neighborhoods, taught me the importance of clear communication with clients from different backgrounds (a skill essential for any professional operating across Rio), and reinforced my commitment to using electrical skills ethically and responsibly to improve quality of life. I witnessed firsthand how even minor electrical upgrades can significantly enhance safety and functionality in critical community spaces – a perspective that deeply resonates with the mission of many leading electrical firms operating within the city.</w:t>
      </w:r>
    </w:p>
    <w:p>
      <w:pPr>
        <w:pStyle w:val="BodyText"/>
      </w:pPr>
      <w:r>
        <w:t xml:space="preserve">I am acutely aware of the specific challenges and opportunities facing electricians in Rio de Janeiro today. The city's rapid development, significant infrastructure projects (including upgrades to its metro system and energy distribution networks), growing emphasis on renewable energy integration (like solar installations on residential rooftops), and the constant need for maintenance in aging buildings all demand a new generation of technicians who are not only technically adept but also culturally attuned. I am eager to learn from your experienced team how these dynamics are navigated daily within your operations, whether it's managing complex commercial installations for corporate clients across the city, maintaining critical infrastructure supporting major events like the upcoming Pan American Games, or contributing to sustainable energy solutions in partnership with municipal authorities. My goal is to become a professional who understands both the technical intricacies and the social context of electrical work in Rio.</w:t>
      </w:r>
    </w:p>
    <w:p>
      <w:pPr>
        <w:pStyle w:val="BodyText"/>
      </w:pPr>
      <w:r>
        <w:t xml:space="preserve">My application aligns strongly with Brazil’s legal framework for internships as outlined in Lei 11.788/2008, which mandates educational relevance, safety measures, and fair compensation (as per the law). I am fully prepared to comply with all requirements for internship registration through CREA-RJ (Regional Council of Engineering and Agronomy of Rio de Janeiro), ensuring my participation is fully compliant with Brazilian regulations. I am eager to contribute diligently during the required 20 hours per week, balancing this internship seamlessly with my academic commitments at UFRJ.</w:t>
      </w:r>
    </w:p>
    <w:p>
      <w:pPr>
        <w:pStyle w:val="BodyText"/>
      </w:pPr>
      <w:r>
        <w:t xml:space="preserve">My technical skills include proficiency in reading electrical schematics (including those adhering to NBR standards), safe use of common electrician tools (screwdrivers, wire strippers, testers), basic knowledge of conduit systems and panel installations, and a strong foundation in electrical safety protocols. More importantly, I bring a proactive attitude, exceptional attention to detail – critical for avoiding costly errors in complex wiring scenarios common across Rio’s varied architecture – and the perseverance needed to tackle challenging tasks on-site. I am fluent in Portuguese (with conversational English proficiency), ensuring seamless communication within your team and with clients throughout Rio de Janeiro.</w:t>
      </w:r>
    </w:p>
    <w:p>
      <w:pPr>
        <w:pStyle w:val="BodyText"/>
      </w:pPr>
      <w:r>
        <w:t xml:space="preserve">I am deeply passionate about contributing to the advancement of electrical infrastructure in Brazil, particularly within a city as iconic and demanding as Rio de Janeiro. An internship at [Company Name] represents the ideal environment where my academic knowledge can be transformed into practical skill under expert mentorship. I am confident that my dedication, foundational technical skills, eagerness to learn, and commitment to safety align perfectly with your company's values and operational needs in this vital sector.</w:t>
      </w:r>
    </w:p>
    <w:p>
      <w:pPr>
        <w:pStyle w:val="BodyText"/>
      </w:pPr>
      <w:r>
        <w:t xml:space="preserve">Thank you for considering my application for the Electrician Internship position. I have attached my curriculum vitae for your review and welcome the opportunity to discuss how my background, skills, and enthusiasm can benefit [Company Name]’s ongoing projects across Rio de Janeiro. I am available at your earliest convenience for an interview, whether in person at your Rio de Janeiro office or via video call.</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 Rio de Janeiro</dc:title>
  <dc:creator/>
  <cp:keywords/>
  <dcterms:created xsi:type="dcterms:W3CDTF">2026-07-23T16:25:57Z</dcterms:created>
  <dcterms:modified xsi:type="dcterms:W3CDTF">2026-07-23T16:25:57Z</dcterms:modified>
</cp:coreProperties>
</file>

<file path=docProps/custom.xml><?xml version="1.0" encoding="utf-8"?>
<Properties xmlns="http://schemas.openxmlformats.org/officeDocument/2006/custom-properties" xmlns:vt="http://schemas.openxmlformats.org/officeDocument/2006/docPropsVTypes"/>
</file>